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27916" w14:textId="13C716F2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KYEREMANTENG</w:t>
      </w:r>
      <w:r w:rsidR="00830518">
        <w:rPr>
          <w:b/>
          <w:sz w:val="56"/>
        </w:rPr>
        <w:t>, PRINCE</w:t>
      </w:r>
      <w:r w:rsidRPr="00C24BB6">
        <w:rPr>
          <w:b/>
          <w:sz w:val="56"/>
        </w:rPr>
        <w:t xml:space="preserve">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7DA08F67" w:rsidR="00C24BB6" w:rsidRDefault="00164690" w:rsidP="00371F62">
      <w:pPr>
        <w:tabs>
          <w:tab w:val="left" w:pos="8430"/>
        </w:tabs>
        <w:jc w:val="both"/>
        <w:rPr>
          <w:sz w:val="28"/>
        </w:rPr>
      </w:pPr>
      <w:r w:rsidRPr="00164690">
        <w:rPr>
          <w:sz w:val="28"/>
        </w:rPr>
        <w:t>As a highly motivated Computer Science graduate with a strong passion for software development, I am seeking a challenging role in a progressive organization that aligns with my aspirations. My objective is to leverage my technical expertise, creativity, and problem-solving skills to drive meaningful contributions and foster significant growth. Committed to ongoing learning and staying current with cutting-edge technologies, I aim to be an integral part of a dynamic team that encourages innovation</w:t>
      </w:r>
      <w:r w:rsidR="00830518">
        <w:rPr>
          <w:sz w:val="28"/>
        </w:rPr>
        <w:t xml:space="preserve"> and innovative research</w:t>
      </w:r>
      <w:r w:rsidRPr="00164690">
        <w:rPr>
          <w:sz w:val="28"/>
        </w:rPr>
        <w:t>, collaboration, and mutual succes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6035B5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18F589C5" w14:textId="6F832DBC" w:rsidR="006035B5" w:rsidRPr="006035B5" w:rsidRDefault="006035B5" w:rsidP="006035B5">
      <w:pPr>
        <w:pStyle w:val="ListParagraph"/>
        <w:tabs>
          <w:tab w:val="left" w:pos="1365"/>
        </w:tabs>
        <w:rPr>
          <w:bCs/>
          <w:sz w:val="28"/>
        </w:rPr>
      </w:pPr>
      <w:r w:rsidRPr="006035B5">
        <w:rPr>
          <w:bCs/>
          <w:sz w:val="28"/>
        </w:rPr>
        <w:t>MPhil</w:t>
      </w:r>
      <w:r>
        <w:rPr>
          <w:bCs/>
          <w:sz w:val="28"/>
        </w:rPr>
        <w:t>.</w:t>
      </w:r>
      <w:r w:rsidRPr="006035B5">
        <w:rPr>
          <w:bCs/>
          <w:sz w:val="28"/>
        </w:rPr>
        <w:t xml:space="preserve"> Computer Science</w:t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</w:r>
      <w:r>
        <w:rPr>
          <w:bCs/>
          <w:sz w:val="28"/>
        </w:rPr>
        <w:tab/>
        <w:t>2024 - 2026</w:t>
      </w:r>
    </w:p>
    <w:p w14:paraId="76C0BE3D" w14:textId="4EC5B480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Pr="00742EF7">
        <w:rPr>
          <w:iCs/>
          <w:sz w:val="28"/>
        </w:rPr>
        <w:t xml:space="preserve">2019 </w:t>
      </w:r>
      <w:r w:rsidR="00742EF7" w:rsidRPr="00742EF7">
        <w:rPr>
          <w:iCs/>
          <w:sz w:val="28"/>
        </w:rPr>
        <w:t xml:space="preserve">- </w:t>
      </w:r>
      <w:r w:rsidR="00823EAC" w:rsidRPr="00742EF7">
        <w:rPr>
          <w:iCs/>
          <w:sz w:val="28"/>
        </w:rPr>
        <w:t>2023</w:t>
      </w:r>
    </w:p>
    <w:p w14:paraId="07020492" w14:textId="3D43D9E9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</w:t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>
        <w:rPr>
          <w:iCs/>
          <w:sz w:val="28"/>
        </w:rPr>
        <w:t>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0BEB782F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Pr="000122D8">
        <w:rPr>
          <w:iCs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5D1D1502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Pr="005224B9">
        <w:rPr>
          <w:iCs/>
          <w:sz w:val="28"/>
        </w:rPr>
        <w:t xml:space="preserve">2015 </w:t>
      </w:r>
      <w:r w:rsidR="005224B9" w:rsidRPr="005224B9">
        <w:rPr>
          <w:iCs/>
          <w:sz w:val="28"/>
        </w:rPr>
        <w:t xml:space="preserve">- </w:t>
      </w:r>
      <w:r w:rsidRPr="005224B9">
        <w:rPr>
          <w:iCs/>
          <w:sz w:val="28"/>
        </w:rPr>
        <w:t>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38E5F32C" w14:textId="6784BB13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</w:r>
      <w:r w:rsidR="00597FB4">
        <w:rPr>
          <w:iCs/>
          <w:sz w:val="28"/>
        </w:rPr>
        <w:tab/>
      </w:r>
      <w:r w:rsidR="00597FB4">
        <w:rPr>
          <w:iCs/>
          <w:sz w:val="28"/>
        </w:rPr>
        <w:tab/>
      </w:r>
      <w:r>
        <w:rPr>
          <w:iCs/>
          <w:sz w:val="28"/>
        </w:rPr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6AC394BB" w14:textId="3FFE0236" w:rsidR="00EA171F" w:rsidRDefault="00EA171F" w:rsidP="00EA171F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veloped </w:t>
      </w:r>
      <w:r w:rsidR="005E0C00">
        <w:rPr>
          <w:iCs/>
          <w:sz w:val="28"/>
        </w:rPr>
        <w:t xml:space="preserve">robust and </w:t>
      </w:r>
      <w:r w:rsidR="009E7BEB">
        <w:rPr>
          <w:iCs/>
          <w:sz w:val="28"/>
        </w:rPr>
        <w:t xml:space="preserve">industry-standard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 w:rsidR="00750E5D">
        <w:rPr>
          <w:iCs/>
          <w:sz w:val="28"/>
        </w:rPr>
        <w:t>.</w:t>
      </w:r>
    </w:p>
    <w:p w14:paraId="114EA1D2" w14:textId="59DD7DB3" w:rsidR="00FA4BB3" w:rsidRPr="0077045A" w:rsidRDefault="00FA4BB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1C07FC">
        <w:rPr>
          <w:b/>
          <w:bCs/>
          <w:iCs/>
          <w:sz w:val="28"/>
        </w:rPr>
        <w:t>Teaching Assistant, Computer Science Department</w:t>
      </w:r>
      <w:r>
        <w:rPr>
          <w:iCs/>
          <w:sz w:val="28"/>
        </w:rPr>
        <w:t xml:space="preserve"> – UG</w:t>
      </w:r>
      <w:r>
        <w:rPr>
          <w:iCs/>
          <w:sz w:val="28"/>
        </w:rPr>
        <w:tab/>
        <w:t xml:space="preserve">2023 </w:t>
      </w:r>
      <w:r w:rsidR="0077045A">
        <w:rPr>
          <w:iCs/>
          <w:sz w:val="28"/>
        </w:rPr>
        <w:t>–</w:t>
      </w:r>
      <w:r>
        <w:rPr>
          <w:iCs/>
          <w:sz w:val="28"/>
        </w:rPr>
        <w:t xml:space="preserve"> 2024</w:t>
      </w:r>
    </w:p>
    <w:p w14:paraId="3BB79061" w14:textId="791E1BFA" w:rsidR="0077045A" w:rsidRDefault="0077045A" w:rsidP="0077045A">
      <w:pPr>
        <w:pStyle w:val="ListParagraph"/>
        <w:tabs>
          <w:tab w:val="left" w:pos="5355"/>
        </w:tabs>
        <w:rPr>
          <w:iCs/>
          <w:sz w:val="28"/>
        </w:rPr>
      </w:pPr>
      <w:r w:rsidRPr="0077045A">
        <w:rPr>
          <w:iCs/>
          <w:sz w:val="28"/>
        </w:rPr>
        <w:t xml:space="preserve">Assisted in </w:t>
      </w:r>
      <w:r w:rsidR="00D143F5">
        <w:rPr>
          <w:iCs/>
          <w:sz w:val="28"/>
        </w:rPr>
        <w:t xml:space="preserve">teaching and </w:t>
      </w:r>
      <w:r w:rsidRPr="0077045A">
        <w:rPr>
          <w:iCs/>
          <w:sz w:val="28"/>
        </w:rPr>
        <w:t>research</w:t>
      </w:r>
      <w:r w:rsidR="00681EDA">
        <w:rPr>
          <w:iCs/>
          <w:sz w:val="28"/>
        </w:rPr>
        <w:t xml:space="preserve"> and organized tutorial lectures</w:t>
      </w:r>
      <w:r w:rsidRPr="0077045A">
        <w:rPr>
          <w:iCs/>
          <w:sz w:val="28"/>
        </w:rPr>
        <w:t>.</w:t>
      </w:r>
    </w:p>
    <w:p w14:paraId="3378885C" w14:textId="18CBA874" w:rsidR="0077045A" w:rsidRDefault="00D143F5" w:rsidP="0077045A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pared learning materials.</w:t>
      </w:r>
    </w:p>
    <w:p w14:paraId="29A7935D" w14:textId="7F346A71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Pr="007D510E">
        <w:rPr>
          <w:iCs/>
          <w:sz w:val="28"/>
        </w:rPr>
        <w:t>2021 – Date</w:t>
      </w:r>
    </w:p>
    <w:p w14:paraId="44F7A650" w14:textId="56E406A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</w:t>
      </w:r>
      <w:r w:rsidR="00303B20">
        <w:rPr>
          <w:iCs/>
          <w:sz w:val="28"/>
        </w:rPr>
        <w:t>o</w:t>
      </w:r>
      <w:r>
        <w:rPr>
          <w:iCs/>
          <w:sz w:val="28"/>
        </w:rPr>
        <w:t xml:space="preserve">te quality and maintainable </w:t>
      </w:r>
      <w:r w:rsidR="007E682E">
        <w:rPr>
          <w:iCs/>
          <w:sz w:val="28"/>
        </w:rPr>
        <w:t>code.</w:t>
      </w:r>
    </w:p>
    <w:p w14:paraId="00238343" w14:textId="5030F57A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  <w:r w:rsidR="00CD142A">
        <w:rPr>
          <w:iCs/>
          <w:sz w:val="28"/>
        </w:rPr>
        <w:t>.</w:t>
      </w:r>
    </w:p>
    <w:p w14:paraId="5005A525" w14:textId="05125229" w:rsidR="007D510E" w:rsidRPr="002B297C" w:rsidRDefault="007D510E" w:rsidP="007D510E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proofErr w:type="gramStart"/>
      <w:r>
        <w:rPr>
          <w:b/>
          <w:bCs/>
          <w:iCs/>
          <w:sz w:val="28"/>
        </w:rPr>
        <w:tab/>
      </w:r>
      <w:r w:rsidR="00CC2B18">
        <w:rPr>
          <w:b/>
          <w:bCs/>
          <w:iCs/>
          <w:sz w:val="28"/>
        </w:rPr>
        <w:t xml:space="preserve">  </w:t>
      </w:r>
      <w:r w:rsidRPr="00597FB4">
        <w:rPr>
          <w:iCs/>
          <w:sz w:val="28"/>
        </w:rPr>
        <w:t>2022</w:t>
      </w:r>
      <w:proofErr w:type="gramEnd"/>
    </w:p>
    <w:p w14:paraId="039D4A72" w14:textId="15137BD1" w:rsidR="007D510E" w:rsidRPr="00DC7555" w:rsidRDefault="00DC7555" w:rsidP="00DC7555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 and d</w:t>
      </w:r>
      <w:r w:rsidR="007D510E" w:rsidRPr="00DC7555">
        <w:rPr>
          <w:iCs/>
          <w:sz w:val="28"/>
        </w:rPr>
        <w:t>esigned the software architecture.</w:t>
      </w:r>
    </w:p>
    <w:p w14:paraId="443DAE43" w14:textId="77777777" w:rsidR="007D510E" w:rsidRDefault="007D510E" w:rsidP="007D510E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.</w:t>
      </w:r>
    </w:p>
    <w:p w14:paraId="47E6AAF8" w14:textId="77777777" w:rsidR="007D510E" w:rsidRPr="002B297C" w:rsidRDefault="007D510E" w:rsidP="007D510E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lastRenderedPageBreak/>
        <w:t>Presented end-product to supervisor.</w:t>
      </w:r>
    </w:p>
    <w:p w14:paraId="3823C9E8" w14:textId="77777777" w:rsidR="007D510E" w:rsidRDefault="007D510E" w:rsidP="008F3D30">
      <w:pPr>
        <w:pStyle w:val="ListParagraph"/>
        <w:tabs>
          <w:tab w:val="left" w:pos="5355"/>
        </w:tabs>
        <w:rPr>
          <w:iCs/>
          <w:sz w:val="28"/>
        </w:rPr>
      </w:pPr>
    </w:p>
    <w:p w14:paraId="7EE50301" w14:textId="7F56BC5F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42586D">
        <w:rPr>
          <w:iCs/>
          <w:sz w:val="28"/>
        </w:rPr>
        <w:t>November</w:t>
      </w:r>
      <w:r w:rsidR="00F7066F" w:rsidRPr="00F7066F">
        <w:rPr>
          <w:i/>
          <w:sz w:val="28"/>
        </w:rPr>
        <w:t xml:space="preserve"> </w:t>
      </w:r>
      <w:r w:rsidR="00F7066F" w:rsidRPr="0042586D">
        <w:rPr>
          <w:iCs/>
          <w:sz w:val="28"/>
        </w:rPr>
        <w:t xml:space="preserve">2020 - </w:t>
      </w:r>
      <w:r w:rsidR="00303B20" w:rsidRPr="0042586D">
        <w:rPr>
          <w:iCs/>
          <w:sz w:val="28"/>
        </w:rPr>
        <w:t>2021</w:t>
      </w:r>
    </w:p>
    <w:p w14:paraId="32B136D3" w14:textId="15FF8099" w:rsidR="00A34F81" w:rsidRDefault="00F35D02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Taught basic IT skills</w:t>
      </w:r>
      <w:r w:rsidR="00EB4D57">
        <w:rPr>
          <w:sz w:val="28"/>
        </w:rPr>
        <w:t xml:space="preserve"> to students</w:t>
      </w:r>
      <w:r>
        <w:rPr>
          <w:sz w:val="28"/>
        </w:rPr>
        <w:t>.</w:t>
      </w:r>
    </w:p>
    <w:p w14:paraId="53910110" w14:textId="3CF865C9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Improved Interpersonal </w:t>
      </w:r>
      <w:r w:rsidR="00D10082">
        <w:rPr>
          <w:sz w:val="28"/>
        </w:rPr>
        <w:t>relationships</w:t>
      </w:r>
      <w:r w:rsidR="005A3993">
        <w:rPr>
          <w:sz w:val="28"/>
        </w:rPr>
        <w:t>.</w:t>
      </w:r>
    </w:p>
    <w:p w14:paraId="1BB1EF14" w14:textId="4CAAB010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="00D53179">
        <w:rPr>
          <w:b/>
          <w:sz w:val="28"/>
        </w:rPr>
        <w:tab/>
      </w:r>
      <w:r w:rsidRPr="00D53179">
        <w:rPr>
          <w:iCs/>
          <w:sz w:val="28"/>
        </w:rPr>
        <w:t xml:space="preserve">2020 - </w:t>
      </w:r>
      <w:r w:rsidR="00D53179">
        <w:rPr>
          <w:iCs/>
          <w:sz w:val="28"/>
        </w:rPr>
        <w:t>D</w:t>
      </w:r>
      <w:r w:rsidRPr="00D53179">
        <w:rPr>
          <w:iCs/>
          <w:sz w:val="28"/>
        </w:rPr>
        <w:t>ate</w:t>
      </w:r>
    </w:p>
    <w:p w14:paraId="1ADDFA4E" w14:textId="74071456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="008D6079">
        <w:rPr>
          <w:b/>
          <w:sz w:val="28"/>
        </w:rPr>
        <w:t xml:space="preserve">    </w:t>
      </w:r>
      <w:r w:rsidRPr="008D6079">
        <w:rPr>
          <w:iCs/>
          <w:sz w:val="28"/>
        </w:rPr>
        <w:t>January 2019 – September 2020</w:t>
      </w:r>
    </w:p>
    <w:p w14:paraId="50D83E94" w14:textId="1449D0FC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8D6079">
        <w:rPr>
          <w:b/>
          <w:sz w:val="28"/>
        </w:rPr>
        <w:t xml:space="preserve">      </w:t>
      </w:r>
      <w:r w:rsidR="00B60FE9" w:rsidRPr="008D6079">
        <w:rPr>
          <w:iCs/>
          <w:sz w:val="28"/>
        </w:rPr>
        <w:t>January 2020 – December 2020</w:t>
      </w:r>
    </w:p>
    <w:p w14:paraId="12E58F1B" w14:textId="34359D22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="00AD1442">
        <w:rPr>
          <w:b/>
          <w:sz w:val="28"/>
        </w:rPr>
        <w:t xml:space="preserve">   </w:t>
      </w:r>
      <w:r w:rsidRPr="00AD1442">
        <w:rPr>
          <w:iCs/>
          <w:sz w:val="28"/>
        </w:rPr>
        <w:t>2017/2018</w:t>
      </w:r>
    </w:p>
    <w:p w14:paraId="0BAFC266" w14:textId="7F700190" w:rsidR="00B60FE9" w:rsidRDefault="00734E40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cademic e</w:t>
      </w:r>
      <w:r w:rsidR="00B60FE9">
        <w:rPr>
          <w:sz w:val="28"/>
        </w:rPr>
        <w:t>xcellence through Inter-house debate and quiz competitions.</w:t>
      </w:r>
    </w:p>
    <w:p w14:paraId="70C17062" w14:textId="7D31CE0C" w:rsidR="00B60FE9" w:rsidRDefault="005E7B4E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the discouragement of</w:t>
      </w:r>
      <w:r w:rsidR="00B60FE9">
        <w:rPr>
          <w:sz w:val="28"/>
        </w:rPr>
        <w:t xml:space="preserve"> mass promotion of students.</w:t>
      </w:r>
    </w:p>
    <w:p w14:paraId="48015BAF" w14:textId="24D3BD2D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of well-structured paths and plantation of hedges along the paths.</w:t>
      </w:r>
    </w:p>
    <w:p w14:paraId="77271A9E" w14:textId="20B679A8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 w:rsidR="00957160">
        <w:rPr>
          <w:b/>
          <w:sz w:val="28"/>
        </w:rPr>
        <w:t xml:space="preserve">   </w:t>
      </w:r>
      <w:r w:rsidRPr="00957160">
        <w:rPr>
          <w:iCs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1665F24B" w:rsidR="00BE5441" w:rsidRPr="00B93AD8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iCs/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 w:rsidR="00B93AD8">
        <w:rPr>
          <w:b/>
          <w:sz w:val="28"/>
        </w:rPr>
        <w:tab/>
      </w:r>
      <w:r w:rsidR="00B93AD8">
        <w:rPr>
          <w:b/>
          <w:sz w:val="28"/>
        </w:rPr>
        <w:tab/>
      </w:r>
      <w:r w:rsidR="00B93AD8">
        <w:rPr>
          <w:b/>
          <w:sz w:val="28"/>
        </w:rPr>
        <w:tab/>
      </w:r>
      <w:r w:rsidR="00B93AD8">
        <w:rPr>
          <w:b/>
          <w:sz w:val="28"/>
        </w:rPr>
        <w:tab/>
      </w:r>
      <w:r w:rsidR="00B93AD8">
        <w:rPr>
          <w:b/>
          <w:sz w:val="28"/>
        </w:rPr>
        <w:tab/>
      </w:r>
      <w:r w:rsidR="00B93AD8">
        <w:rPr>
          <w:b/>
          <w:sz w:val="28"/>
        </w:rPr>
        <w:tab/>
        <w:t xml:space="preserve">   </w:t>
      </w:r>
      <w:r w:rsidRPr="00B93AD8">
        <w:rPr>
          <w:iCs/>
          <w:sz w:val="28"/>
        </w:rPr>
        <w:t>2016/2017</w:t>
      </w:r>
    </w:p>
    <w:p w14:paraId="54F61B46" w14:textId="21BDF596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Acquired financial record keeping </w:t>
      </w:r>
      <w:r w:rsidR="00483A4D">
        <w:rPr>
          <w:sz w:val="28"/>
        </w:rPr>
        <w:t>skills.</w:t>
      </w:r>
    </w:p>
    <w:p w14:paraId="00812347" w14:textId="71DA75F1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 w:rsidR="00A47784">
        <w:rPr>
          <w:b/>
          <w:sz w:val="28"/>
        </w:rPr>
        <w:tab/>
      </w:r>
      <w:r w:rsidR="00A47784">
        <w:rPr>
          <w:b/>
          <w:sz w:val="28"/>
        </w:rPr>
        <w:tab/>
      </w:r>
      <w:r w:rsidR="00A47784">
        <w:rPr>
          <w:b/>
          <w:sz w:val="28"/>
        </w:rPr>
        <w:tab/>
      </w:r>
      <w:r w:rsidR="00A47784">
        <w:rPr>
          <w:b/>
          <w:sz w:val="28"/>
        </w:rPr>
        <w:tab/>
        <w:t xml:space="preserve"> </w:t>
      </w:r>
      <w:r w:rsidRPr="00A47784">
        <w:rPr>
          <w:iCs/>
          <w:sz w:val="28"/>
        </w:rPr>
        <w:t>2016 - 2018</w:t>
      </w:r>
    </w:p>
    <w:p w14:paraId="7532FBE9" w14:textId="66D85EC8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health talk </w:t>
      </w:r>
      <w:r w:rsidR="004B54C2">
        <w:rPr>
          <w:sz w:val="28"/>
        </w:rPr>
        <w:t>program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080DC8AC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="00376381">
        <w:rPr>
          <w:b/>
          <w:bCs/>
          <w:sz w:val="28"/>
        </w:rPr>
        <w:tab/>
      </w:r>
      <w:r w:rsidR="00376381">
        <w:rPr>
          <w:b/>
          <w:bCs/>
          <w:sz w:val="28"/>
        </w:rPr>
        <w:tab/>
      </w:r>
      <w:r w:rsidR="00376381">
        <w:rPr>
          <w:b/>
          <w:bCs/>
          <w:sz w:val="28"/>
        </w:rPr>
        <w:tab/>
      </w:r>
      <w:r w:rsidR="00376381">
        <w:rPr>
          <w:b/>
          <w:bCs/>
          <w:sz w:val="28"/>
        </w:rPr>
        <w:tab/>
        <w:t xml:space="preserve"> </w:t>
      </w:r>
      <w:r w:rsidRPr="00376381">
        <w:rPr>
          <w:sz w:val="28"/>
        </w:rPr>
        <w:t>2022 - Date</w:t>
      </w:r>
    </w:p>
    <w:p w14:paraId="018B6675" w14:textId="469C086D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Pr="00376381">
        <w:rPr>
          <w:iCs/>
          <w:sz w:val="28"/>
        </w:rPr>
        <w:t>20</w:t>
      </w:r>
      <w:r w:rsidR="00A842C5" w:rsidRPr="00376381">
        <w:rPr>
          <w:iCs/>
          <w:sz w:val="28"/>
        </w:rPr>
        <w:t>19</w:t>
      </w:r>
      <w:r w:rsidRPr="00376381">
        <w:rPr>
          <w:iCs/>
          <w:sz w:val="28"/>
        </w:rPr>
        <w:t xml:space="preserve"> – </w:t>
      </w:r>
      <w:r w:rsidR="00A842C5" w:rsidRPr="00376381">
        <w:rPr>
          <w:iCs/>
          <w:sz w:val="28"/>
        </w:rPr>
        <w:t>2021</w:t>
      </w:r>
    </w:p>
    <w:p w14:paraId="5BE63539" w14:textId="1FBFEFB3" w:rsidR="00137398" w:rsidRPr="00376381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</w:r>
      <w:r w:rsidR="00376381">
        <w:rPr>
          <w:i/>
          <w:sz w:val="28"/>
        </w:rPr>
        <w:tab/>
      </w:r>
      <w:r w:rsidR="00376381">
        <w:rPr>
          <w:i/>
          <w:sz w:val="28"/>
        </w:rPr>
        <w:tab/>
        <w:t xml:space="preserve">          </w:t>
      </w:r>
      <w:r w:rsidRPr="00376381">
        <w:rPr>
          <w:iCs/>
          <w:sz w:val="28"/>
        </w:rPr>
        <w:t>January 2020</w:t>
      </w:r>
    </w:p>
    <w:p w14:paraId="2994B7AE" w14:textId="21DFC388" w:rsidR="00BE5441" w:rsidRPr="0037638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    </w:t>
      </w:r>
      <w:r w:rsidRPr="00376381">
        <w:rPr>
          <w:iCs/>
          <w:sz w:val="28"/>
        </w:rPr>
        <w:t>November 2020</w:t>
      </w:r>
    </w:p>
    <w:p w14:paraId="495769B3" w14:textId="5C80C105" w:rsidR="00BE5441" w:rsidRPr="00376381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</w:t>
      </w:r>
      <w:r w:rsidR="00376381">
        <w:rPr>
          <w:b/>
          <w:sz w:val="28"/>
        </w:rPr>
        <w:tab/>
        <w:t xml:space="preserve"> </w:t>
      </w:r>
      <w:r w:rsidRPr="00376381">
        <w:rPr>
          <w:iCs/>
          <w:sz w:val="28"/>
        </w:rPr>
        <w:t xml:space="preserve">2020 – </w:t>
      </w:r>
      <w:r w:rsidR="00376381">
        <w:rPr>
          <w:iCs/>
          <w:sz w:val="28"/>
        </w:rPr>
        <w:t>D</w:t>
      </w:r>
      <w:r w:rsidRPr="00376381">
        <w:rPr>
          <w:iCs/>
          <w:sz w:val="28"/>
        </w:rPr>
        <w:t>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587044E9" w14:textId="7EC7FD10" w:rsidR="00137398" w:rsidRPr="0002565A" w:rsidRDefault="00137398" w:rsidP="0002565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65D46183" w:rsidR="003F29EA" w:rsidRDefault="00F34873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I have</w:t>
      </w:r>
      <w:r w:rsidR="004D36B6" w:rsidRPr="004D36B6">
        <w:rPr>
          <w:b/>
          <w:bCs/>
          <w:sz w:val="28"/>
        </w:rPr>
        <w:t xml:space="preserve"> written several tutorial articles on medium.</w:t>
      </w:r>
      <w:r w:rsidR="004D36B6"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8324AA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3FB269A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Python / Django /</w:t>
      </w:r>
      <w:r w:rsidR="003962B9">
        <w:rPr>
          <w:sz w:val="28"/>
        </w:rPr>
        <w:t xml:space="preserve"> Flask /</w:t>
      </w:r>
      <w:r>
        <w:rPr>
          <w:sz w:val="28"/>
        </w:rPr>
        <w:t xml:space="preserve"> </w:t>
      </w:r>
      <w:r w:rsidR="00C8020D">
        <w:rPr>
          <w:sz w:val="28"/>
        </w:rPr>
        <w:t>NumPy</w:t>
      </w:r>
      <w:r>
        <w:rPr>
          <w:sz w:val="28"/>
        </w:rPr>
        <w:t xml:space="preserve"> / Pandas</w:t>
      </w:r>
    </w:p>
    <w:p w14:paraId="29950072" w14:textId="4E6F30A1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 / SASS</w:t>
      </w:r>
    </w:p>
    <w:p w14:paraId="6008C7B6" w14:textId="5E8346FC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</w:t>
      </w:r>
      <w:proofErr w:type="spellStart"/>
      <w:r w:rsidR="00C941B1">
        <w:rPr>
          <w:sz w:val="28"/>
        </w:rPr>
        <w:t>Chart</w:t>
      </w:r>
      <w:r w:rsidR="002865A4">
        <w:rPr>
          <w:sz w:val="28"/>
        </w:rPr>
        <w:t>JS</w:t>
      </w:r>
      <w:proofErr w:type="spellEnd"/>
      <w:r w:rsidR="00C941B1">
        <w:rPr>
          <w:sz w:val="28"/>
        </w:rPr>
        <w:t xml:space="preserve">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 </w:t>
      </w:r>
    </w:p>
    <w:p w14:paraId="150EA045" w14:textId="512A0200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I / DRF / </w:t>
      </w:r>
      <w:r w:rsidR="00D10082">
        <w:rPr>
          <w:sz w:val="28"/>
        </w:rPr>
        <w:t>REST</w:t>
      </w:r>
      <w:r w:rsidR="003962B9">
        <w:rPr>
          <w:sz w:val="28"/>
        </w:rPr>
        <w:t xml:space="preserve"> / Postman</w:t>
      </w:r>
    </w:p>
    <w:p w14:paraId="73151B28" w14:textId="245C4932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  <w:r w:rsidR="00D10082">
        <w:rPr>
          <w:sz w:val="28"/>
        </w:rPr>
        <w:t xml:space="preserve"> / Relational DB</w:t>
      </w:r>
    </w:p>
    <w:p w14:paraId="330F054E" w14:textId="6CDB051D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  <w:r w:rsidR="000C06BE">
        <w:rPr>
          <w:sz w:val="28"/>
        </w:rPr>
        <w:t xml:space="preserve"> / </w:t>
      </w:r>
      <w:r w:rsidR="009C26D9">
        <w:rPr>
          <w:sz w:val="28"/>
        </w:rPr>
        <w:t xml:space="preserve">Ubuntu Servers </w:t>
      </w:r>
      <w:r w:rsidR="000C06BE">
        <w:rPr>
          <w:sz w:val="28"/>
        </w:rPr>
        <w:t>/ SSL Installatio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31917CE3" w14:textId="6419AC9C" w:rsidR="00B12E4E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E230F1D" w14:textId="5A4E0AF4" w:rsidR="003962B9" w:rsidRPr="00C941B1" w:rsidRDefault="003962B9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Git / GitHub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23B71431" w14:textId="6609D30E" w:rsidR="001C3F02" w:rsidRPr="00D15C44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rStyle w:val="Hyperlink"/>
          <w:color w:val="auto"/>
          <w:sz w:val="28"/>
          <w:u w:val="none"/>
        </w:rPr>
      </w:pPr>
      <w:r>
        <w:rPr>
          <w:sz w:val="28"/>
        </w:rPr>
        <w:t xml:space="preserve">RDBMS for Liberia Electricity Regulatory Commission </w:t>
      </w:r>
      <w:r w:rsidRPr="001C3F02">
        <w:rPr>
          <w:rStyle w:val="Hyperlink"/>
        </w:rPr>
        <w:t>(</w:t>
      </w:r>
      <w:hyperlink r:id="rId14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.</w:t>
      </w:r>
      <w:r w:rsidR="00D15C44">
        <w:rPr>
          <w:rStyle w:val="Hyperlink"/>
        </w:rPr>
        <w:t xml:space="preserve"> </w:t>
      </w:r>
    </w:p>
    <w:p w14:paraId="77ADF53A" w14:textId="64449CAB" w:rsidR="00D15C44" w:rsidRDefault="00D15C4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 Business management dashboard and mobile app for </w:t>
      </w:r>
      <w:proofErr w:type="spellStart"/>
      <w:r>
        <w:rPr>
          <w:sz w:val="28"/>
        </w:rPr>
        <w:t>Dersiblu</w:t>
      </w:r>
      <w:proofErr w:type="spellEnd"/>
      <w:r>
        <w:rPr>
          <w:sz w:val="28"/>
        </w:rPr>
        <w:t xml:space="preserve"> Ghana Ltd.</w:t>
      </w:r>
    </w:p>
    <w:p w14:paraId="1D462CD3" w14:textId="19EAFDD0" w:rsidR="001C3F02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dmission Management </w:t>
      </w:r>
      <w:r w:rsidR="00CD3CCC">
        <w:rPr>
          <w:sz w:val="28"/>
        </w:rPr>
        <w:t>System</w:t>
      </w:r>
      <w:r>
        <w:rPr>
          <w:sz w:val="28"/>
        </w:rPr>
        <w:t xml:space="preserve"> for GIMPA Training &amp; Consulting </w:t>
      </w:r>
      <w:r w:rsidRPr="001C3F02">
        <w:rPr>
          <w:rStyle w:val="Hyperlink"/>
        </w:rPr>
        <w:t>(</w:t>
      </w:r>
      <w:hyperlink r:id="rId15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</w:t>
      </w:r>
    </w:p>
    <w:p w14:paraId="53DE9C35" w14:textId="6E2F07A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6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7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8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Election Software</w:t>
      </w:r>
      <w:proofErr w:type="gramStart"/>
      <w:r>
        <w:rPr>
          <w:sz w:val="28"/>
        </w:rPr>
        <w:t xml:space="preserve">   </w:t>
      </w:r>
      <w:r w:rsidR="00823EAC">
        <w:rPr>
          <w:sz w:val="28"/>
        </w:rPr>
        <w:t>(</w:t>
      </w:r>
      <w:proofErr w:type="gramEnd"/>
      <w:r w:rsidR="00823EAC">
        <w:fldChar w:fldCharType="begin"/>
      </w:r>
      <w:r w:rsidR="00823EAC">
        <w:instrText>HYPERLINK "https://github.com/DevPrinceK/tashtech-evoting"</w:instrText>
      </w:r>
      <w:r w:rsidR="00823EAC">
        <w:fldChar w:fldCharType="separate"/>
      </w:r>
      <w:r w:rsidR="00823EAC" w:rsidRPr="00467213">
        <w:rPr>
          <w:rStyle w:val="Hyperlink"/>
          <w:sz w:val="28"/>
        </w:rPr>
        <w:t>https://github.com/DevPrinceK/tashtech-evoting</w:t>
      </w:r>
      <w:r w:rsidR="00823EAC">
        <w:rPr>
          <w:rStyle w:val="Hyperlink"/>
          <w:sz w:val="28"/>
        </w:rPr>
        <w:fldChar w:fldCharType="end"/>
      </w:r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</w:t>
      </w:r>
      <w:proofErr w:type="gramStart"/>
      <w:r w:rsidR="00B8504C">
        <w:rPr>
          <w:sz w:val="28"/>
        </w:rPr>
        <w:t xml:space="preserve"> </w:t>
      </w:r>
      <w:r w:rsidR="006A5399">
        <w:rPr>
          <w:sz w:val="28"/>
        </w:rPr>
        <w:t xml:space="preserve">  (</w:t>
      </w:r>
      <w:proofErr w:type="gramEnd"/>
      <w:hyperlink r:id="rId19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0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1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373B48C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3073DDB6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B65C8F">
      <w:footerReference w:type="default" r:id="rId22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264D12" w14:textId="77777777" w:rsidR="00E26761" w:rsidRDefault="00E26761" w:rsidP="008D59C1">
      <w:pPr>
        <w:spacing w:after="0" w:line="240" w:lineRule="auto"/>
      </w:pPr>
      <w:r>
        <w:separator/>
      </w:r>
    </w:p>
  </w:endnote>
  <w:endnote w:type="continuationSeparator" w:id="0">
    <w:p w14:paraId="0B462B74" w14:textId="77777777" w:rsidR="00E26761" w:rsidRDefault="00E26761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3178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48FBE" w14:textId="599A7077" w:rsidR="00BE5DA6" w:rsidRDefault="00BE5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A79253" w14:textId="77777777" w:rsidR="00E26761" w:rsidRDefault="00E26761" w:rsidP="008D59C1">
      <w:pPr>
        <w:spacing w:after="0" w:line="240" w:lineRule="auto"/>
      </w:pPr>
      <w:r>
        <w:separator/>
      </w:r>
    </w:p>
  </w:footnote>
  <w:footnote w:type="continuationSeparator" w:id="0">
    <w:p w14:paraId="40C84926" w14:textId="77777777" w:rsidR="00E26761" w:rsidRDefault="00E26761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122D8"/>
    <w:rsid w:val="0002565A"/>
    <w:rsid w:val="000475E2"/>
    <w:rsid w:val="0006291A"/>
    <w:rsid w:val="000857C2"/>
    <w:rsid w:val="000C06BE"/>
    <w:rsid w:val="000C3FC6"/>
    <w:rsid w:val="000D2F96"/>
    <w:rsid w:val="00114255"/>
    <w:rsid w:val="00137398"/>
    <w:rsid w:val="00164690"/>
    <w:rsid w:val="00191B13"/>
    <w:rsid w:val="001967CD"/>
    <w:rsid w:val="001B6562"/>
    <w:rsid w:val="001C07FC"/>
    <w:rsid w:val="001C3F02"/>
    <w:rsid w:val="001D0BEE"/>
    <w:rsid w:val="002170AD"/>
    <w:rsid w:val="002865A4"/>
    <w:rsid w:val="002A2737"/>
    <w:rsid w:val="002B297C"/>
    <w:rsid w:val="002C799A"/>
    <w:rsid w:val="002D1C23"/>
    <w:rsid w:val="002F346B"/>
    <w:rsid w:val="00303B20"/>
    <w:rsid w:val="00317596"/>
    <w:rsid w:val="00367960"/>
    <w:rsid w:val="00371F62"/>
    <w:rsid w:val="00376381"/>
    <w:rsid w:val="00384588"/>
    <w:rsid w:val="003962B9"/>
    <w:rsid w:val="003B41E3"/>
    <w:rsid w:val="003C57A5"/>
    <w:rsid w:val="003E2EAD"/>
    <w:rsid w:val="003F2954"/>
    <w:rsid w:val="003F29EA"/>
    <w:rsid w:val="0040281F"/>
    <w:rsid w:val="004172F2"/>
    <w:rsid w:val="0042586D"/>
    <w:rsid w:val="00483A4D"/>
    <w:rsid w:val="004B54C2"/>
    <w:rsid w:val="004D36B6"/>
    <w:rsid w:val="004D7AE9"/>
    <w:rsid w:val="005224B9"/>
    <w:rsid w:val="005538D0"/>
    <w:rsid w:val="00561641"/>
    <w:rsid w:val="0056443A"/>
    <w:rsid w:val="00597FB4"/>
    <w:rsid w:val="005A3993"/>
    <w:rsid w:val="005E0C00"/>
    <w:rsid w:val="005E7B4E"/>
    <w:rsid w:val="005F777C"/>
    <w:rsid w:val="006035B5"/>
    <w:rsid w:val="0062517B"/>
    <w:rsid w:val="006341E9"/>
    <w:rsid w:val="0064474C"/>
    <w:rsid w:val="00647675"/>
    <w:rsid w:val="00651C45"/>
    <w:rsid w:val="006575D1"/>
    <w:rsid w:val="00665077"/>
    <w:rsid w:val="00681EDA"/>
    <w:rsid w:val="006A5399"/>
    <w:rsid w:val="006E04D2"/>
    <w:rsid w:val="006F05F8"/>
    <w:rsid w:val="006F6A80"/>
    <w:rsid w:val="00702E0C"/>
    <w:rsid w:val="00713B09"/>
    <w:rsid w:val="00734E3D"/>
    <w:rsid w:val="00734E40"/>
    <w:rsid w:val="00742EF7"/>
    <w:rsid w:val="00750E5D"/>
    <w:rsid w:val="007539FB"/>
    <w:rsid w:val="0076426E"/>
    <w:rsid w:val="0077045A"/>
    <w:rsid w:val="00782C03"/>
    <w:rsid w:val="00793A09"/>
    <w:rsid w:val="0079555F"/>
    <w:rsid w:val="007B0350"/>
    <w:rsid w:val="007B4DB1"/>
    <w:rsid w:val="007D510E"/>
    <w:rsid w:val="007E1410"/>
    <w:rsid w:val="007E682E"/>
    <w:rsid w:val="007E75A7"/>
    <w:rsid w:val="00823EAC"/>
    <w:rsid w:val="00830518"/>
    <w:rsid w:val="0083056A"/>
    <w:rsid w:val="008324AA"/>
    <w:rsid w:val="00864D31"/>
    <w:rsid w:val="00870042"/>
    <w:rsid w:val="008D59C1"/>
    <w:rsid w:val="008D5A94"/>
    <w:rsid w:val="008D6079"/>
    <w:rsid w:val="008F3D30"/>
    <w:rsid w:val="00910EF0"/>
    <w:rsid w:val="0091256E"/>
    <w:rsid w:val="00917B5F"/>
    <w:rsid w:val="00941219"/>
    <w:rsid w:val="0095176A"/>
    <w:rsid w:val="00957160"/>
    <w:rsid w:val="00957C89"/>
    <w:rsid w:val="009A46E2"/>
    <w:rsid w:val="009C26D9"/>
    <w:rsid w:val="009D7601"/>
    <w:rsid w:val="009E7BEB"/>
    <w:rsid w:val="009F7BF7"/>
    <w:rsid w:val="00A27610"/>
    <w:rsid w:val="00A34F81"/>
    <w:rsid w:val="00A44BD7"/>
    <w:rsid w:val="00A47784"/>
    <w:rsid w:val="00A52B18"/>
    <w:rsid w:val="00A722EC"/>
    <w:rsid w:val="00A842C5"/>
    <w:rsid w:val="00A907BB"/>
    <w:rsid w:val="00AA4306"/>
    <w:rsid w:val="00AD1442"/>
    <w:rsid w:val="00AE023B"/>
    <w:rsid w:val="00B10FCE"/>
    <w:rsid w:val="00B12E4E"/>
    <w:rsid w:val="00B15988"/>
    <w:rsid w:val="00B263DC"/>
    <w:rsid w:val="00B60FE9"/>
    <w:rsid w:val="00B65C8F"/>
    <w:rsid w:val="00B8504C"/>
    <w:rsid w:val="00B87F05"/>
    <w:rsid w:val="00B93AD8"/>
    <w:rsid w:val="00BE08DB"/>
    <w:rsid w:val="00BE5441"/>
    <w:rsid w:val="00BE5DA6"/>
    <w:rsid w:val="00BF0AFC"/>
    <w:rsid w:val="00BF70C9"/>
    <w:rsid w:val="00C24BB6"/>
    <w:rsid w:val="00C8020D"/>
    <w:rsid w:val="00C80383"/>
    <w:rsid w:val="00C81DE8"/>
    <w:rsid w:val="00C85F0E"/>
    <w:rsid w:val="00C941B1"/>
    <w:rsid w:val="00CA71B4"/>
    <w:rsid w:val="00CC2B18"/>
    <w:rsid w:val="00CD142A"/>
    <w:rsid w:val="00CD3CCC"/>
    <w:rsid w:val="00CE3207"/>
    <w:rsid w:val="00D10082"/>
    <w:rsid w:val="00D143F5"/>
    <w:rsid w:val="00D15C44"/>
    <w:rsid w:val="00D225DE"/>
    <w:rsid w:val="00D27434"/>
    <w:rsid w:val="00D53179"/>
    <w:rsid w:val="00D55F31"/>
    <w:rsid w:val="00D74501"/>
    <w:rsid w:val="00D83A86"/>
    <w:rsid w:val="00D86F49"/>
    <w:rsid w:val="00DC7555"/>
    <w:rsid w:val="00E01B1F"/>
    <w:rsid w:val="00E26761"/>
    <w:rsid w:val="00E4203E"/>
    <w:rsid w:val="00E47517"/>
    <w:rsid w:val="00EA09E1"/>
    <w:rsid w:val="00EA171F"/>
    <w:rsid w:val="00EA2A7A"/>
    <w:rsid w:val="00EB4D57"/>
    <w:rsid w:val="00EB56DA"/>
    <w:rsid w:val="00EE10D4"/>
    <w:rsid w:val="00EF7547"/>
    <w:rsid w:val="00F34873"/>
    <w:rsid w:val="00F35D02"/>
    <w:rsid w:val="00F7066F"/>
    <w:rsid w:val="00F952B5"/>
    <w:rsid w:val="00FA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wbot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DevPrinceK?tab=repositori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tinyurl.com/ycjyaeh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ub.dev/packages/print_slayer" TargetMode="External"/><Relationship Id="rId20" Type="http://schemas.openxmlformats.org/officeDocument/2006/relationships/hyperlink" Target="https://techstuffg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tc.gimpa.edu.gh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fligh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play.google.com/store/apps/details?id=dev.rdbms.lerc.customer&amp;pcampaignid=web_share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4</Pages>
  <Words>860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246</cp:revision>
  <cp:lastPrinted>2024-02-09T11:22:00Z</cp:lastPrinted>
  <dcterms:created xsi:type="dcterms:W3CDTF">2021-01-08T19:20:00Z</dcterms:created>
  <dcterms:modified xsi:type="dcterms:W3CDTF">2024-10-31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